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03176" w14:textId="77777777" w:rsidR="00F12D2E" w:rsidRPr="0094076B" w:rsidRDefault="00F12D2E" w:rsidP="00F12D2E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45E635C9" w14:textId="77777777" w:rsidR="00F12D2E" w:rsidRDefault="00F12D2E" w:rsidP="00F12D2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2BAA4985" w14:textId="77777777" w:rsidR="00F12D2E" w:rsidRDefault="00F12D2E" w:rsidP="00F12D2E">
      <w:pPr>
        <w:jc w:val="center"/>
        <w:rPr>
          <w:rFonts w:ascii="Cambria" w:hAnsi="Cambria" w:cs="Cambria"/>
          <w:sz w:val="23"/>
          <w:szCs w:val="23"/>
        </w:rPr>
      </w:pPr>
    </w:p>
    <w:p w14:paraId="3ED34391" w14:textId="77777777" w:rsidR="004300A4" w:rsidRPr="0094076B" w:rsidRDefault="004300A4" w:rsidP="004300A4">
      <w:pPr>
        <w:pStyle w:val="Default"/>
        <w:numPr>
          <w:ilvl w:val="0"/>
          <w:numId w:val="2"/>
        </w:numPr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ulis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ntu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aku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yang Anda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ketahu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da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ntu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>nonbaku</w:t>
      </w:r>
      <w:proofErr w:type="spellEnd"/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beriku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n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. </w:t>
      </w:r>
    </w:p>
    <w:p w14:paraId="49D3D9C2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F55B746" w14:textId="77777777"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  <w:sectPr w:rsidR="004300A4" w:rsidSect="0012251A">
          <w:footerReference w:type="default" r:id="rId7"/>
          <w:pgSz w:w="11907" w:h="16840" w:code="9"/>
          <w:pgMar w:top="1440" w:right="1440" w:bottom="1440" w:left="1440" w:header="720" w:footer="720" w:gutter="0"/>
          <w:cols w:space="720"/>
          <w:docGrid w:linePitch="360"/>
        </w:sectPr>
      </w:pPr>
    </w:p>
    <w:p w14:paraId="7664E36D" w14:textId="49A9DBBE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gami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Religius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 </w:t>
      </w:r>
    </w:p>
    <w:p w14:paraId="1775B520" w14:textId="0A4493DE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kte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→</w:t>
      </w:r>
      <w:r>
        <w:rPr>
          <w:rFonts w:ascii="Cambria" w:hAnsi="Cambria" w:cs="Cambria"/>
          <w:color w:val="auto"/>
          <w:sz w:val="23"/>
          <w:szCs w:val="23"/>
        </w:rPr>
        <w:t xml:space="preserve"> ___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Akt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>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</w:t>
      </w:r>
      <w:r>
        <w:rPr>
          <w:rFonts w:ascii="Cambria" w:hAnsi="Cambria" w:cs="Cambria"/>
          <w:color w:val="auto"/>
          <w:sz w:val="23"/>
          <w:szCs w:val="23"/>
        </w:rPr>
        <w:t>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 </w:t>
      </w:r>
    </w:p>
    <w:p w14:paraId="19B24F17" w14:textId="68A6641C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ktifit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Aktivit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6890DD40" w14:textId="259F5AFB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Amandeme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Revisi</w:t>
      </w:r>
      <w:proofErr w:type="spellEnd"/>
    </w:p>
    <w:p w14:paraId="1884CD6C" w14:textId="7D05471A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zas 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Asa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39C974A9" w14:textId="206A1E01"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b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Caba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008D5BBA" w14:textId="1D7AAC88" w:rsidR="004300A4" w:rsidRDefault="004300A4" w:rsidP="004300A4">
      <w:pPr>
        <w:pStyle w:val="Default"/>
        <w:numPr>
          <w:ilvl w:val="0"/>
          <w:numId w:val="1"/>
        </w:numPr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pe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87BB3">
        <w:rPr>
          <w:rFonts w:ascii="Cambria" w:hAnsi="Cambria" w:cs="Cambria"/>
          <w:color w:val="auto"/>
          <w:sz w:val="23"/>
          <w:szCs w:val="23"/>
        </w:rPr>
        <w:t>Lelah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4A04AA5D" w14:textId="77777777" w:rsidR="004300A4" w:rsidRPr="00C50A1E" w:rsidRDefault="004300A4" w:rsidP="004300A4">
      <w:pPr>
        <w:pStyle w:val="Default"/>
        <w:ind w:left="567" w:right="184" w:hanging="425"/>
        <w:rPr>
          <w:color w:val="auto"/>
        </w:rPr>
      </w:pPr>
    </w:p>
    <w:p w14:paraId="300889AE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Devide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 </w:t>
      </w:r>
    </w:p>
    <w:p w14:paraId="5296999F" w14:textId="10B848FD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Ekstrim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Ekstrim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7690588D" w14:textId="6DB14F5C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Ese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Essa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1AA219BA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Glamou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 </w:t>
      </w:r>
    </w:p>
    <w:p w14:paraId="57C1BBD3" w14:textId="12FD56ED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akeka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Hakikat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3E4F83E4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emb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 </w:t>
      </w:r>
    </w:p>
    <w:p w14:paraId="0B838D6F" w14:textId="2A9CF3EA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Hutang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87BB3">
        <w:rPr>
          <w:rFonts w:ascii="Cambria" w:hAnsi="Cambria" w:cs="Cambria"/>
          <w:color w:val="auto"/>
          <w:sz w:val="23"/>
          <w:szCs w:val="23"/>
        </w:rPr>
        <w:t>Utang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50D5995D" w14:textId="5BA3AB53" w:rsidR="004300A4" w:rsidRPr="00D943B2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dul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fit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Idul</w:t>
      </w:r>
      <w:proofErr w:type="spellEnd"/>
      <w:r w:rsidR="00C87BB3">
        <w:rPr>
          <w:rFonts w:ascii="Cambria" w:hAnsi="Cambria" w:cs="Cambria"/>
          <w:color w:val="auto"/>
          <w:sz w:val="23"/>
          <w:szCs w:val="23"/>
        </w:rPr>
        <w:t xml:space="preserve">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Fitr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2D696DE9" w14:textId="08A05C0F" w:rsidR="00D943B2" w:rsidRPr="004300A4" w:rsidRDefault="002D10DC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Me</w:t>
      </w:r>
      <w:r w:rsidR="00D943B2">
        <w:rPr>
          <w:rFonts w:ascii="Cambria" w:hAnsi="Cambria" w:cs="Cambria"/>
          <w:color w:val="auto"/>
          <w:sz w:val="23"/>
          <w:szCs w:val="23"/>
        </w:rPr>
        <w:t>sjid</w:t>
      </w:r>
      <w:proofErr w:type="spellEnd"/>
      <w:r w:rsidR="00D943B2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943B2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87BB3">
        <w:rPr>
          <w:rFonts w:ascii="Cambria" w:hAnsi="Cambria" w:cs="Cambria"/>
          <w:color w:val="auto"/>
          <w:sz w:val="23"/>
          <w:szCs w:val="23"/>
        </w:rPr>
        <w:t>Masjid</w:t>
      </w:r>
    </w:p>
    <w:p w14:paraId="40AA576A" w14:textId="77777777" w:rsidR="004300A4" w:rsidRPr="008A1591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di </w:t>
      </w:r>
      <w:proofErr w:type="spellStart"/>
      <w:r>
        <w:rPr>
          <w:rFonts w:ascii="Cambria" w:hAnsi="Cambria" w:cs="Cambria"/>
          <w:color w:val="auto"/>
          <w:sz w:val="23"/>
          <w:szCs w:val="23"/>
        </w:rPr>
        <w:t>luhung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</w:t>
      </w:r>
    </w:p>
    <w:p w14:paraId="61E85A31" w14:textId="46C8419D" w:rsidR="008A1591" w:rsidRPr="00D943B2" w:rsidRDefault="008A1591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jektif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87BB3">
        <w:rPr>
          <w:rFonts w:ascii="Cambria" w:hAnsi="Cambria" w:cs="Cambria"/>
          <w:color w:val="auto"/>
          <w:sz w:val="23"/>
          <w:szCs w:val="23"/>
        </w:rPr>
        <w:t xml:space="preserve">Kata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sifat</w:t>
      </w:r>
      <w:proofErr w:type="spellEnd"/>
    </w:p>
    <w:p w14:paraId="29D8FE17" w14:textId="3DA5D96A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ali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Analisis</w:t>
      </w:r>
      <w:proofErr w:type="spellEnd"/>
    </w:p>
    <w:p w14:paraId="04988E9A" w14:textId="7D7FF986"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bsor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Absorpsi</w:t>
      </w:r>
      <w:proofErr w:type="spellEnd"/>
    </w:p>
    <w:p w14:paraId="6BA3600B" w14:textId="0EEAAE1F" w:rsidR="00D943B2" w:rsidRPr="00D943B2" w:rsidRDefault="00345C6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lma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Lemari</w:t>
      </w:r>
      <w:proofErr w:type="spellEnd"/>
    </w:p>
    <w:p w14:paraId="75A86560" w14:textId="753650FD" w:rsidR="00D943B2" w:rsidRPr="00DD111A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Handal</w:t>
      </w:r>
      <w:proofErr w:type="spellEnd"/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87BB3">
        <w:rPr>
          <w:rFonts w:ascii="Cambria" w:hAnsi="Cambria" w:cs="Cambria"/>
          <w:color w:val="auto"/>
          <w:sz w:val="23"/>
          <w:szCs w:val="23"/>
        </w:rPr>
        <w:t>Andal</w:t>
      </w:r>
    </w:p>
    <w:p w14:paraId="58461CEB" w14:textId="2C09AA0D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ntene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Antena</w:t>
      </w:r>
      <w:proofErr w:type="spellEnd"/>
    </w:p>
    <w:p w14:paraId="14D045C1" w14:textId="24417180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ntr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87BB3">
        <w:rPr>
          <w:rFonts w:ascii="Cambria" w:hAnsi="Cambria" w:cs="Cambria"/>
          <w:color w:val="auto"/>
          <w:sz w:val="23"/>
          <w:szCs w:val="23"/>
        </w:rPr>
        <w:t>Antre</w:t>
      </w:r>
    </w:p>
    <w:p w14:paraId="1510C38C" w14:textId="24EE618F" w:rsidR="002E04BB" w:rsidRPr="00F12D2E" w:rsidRDefault="00DD111A" w:rsidP="00612376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proofErr w:type="spellStart"/>
      <w:r w:rsidRPr="00F12D2E">
        <w:rPr>
          <w:rFonts w:ascii="Cambria" w:hAnsi="Cambria" w:cs="Cambria"/>
          <w:color w:val="auto"/>
          <w:sz w:val="23"/>
          <w:szCs w:val="23"/>
        </w:rPr>
        <w:t>Apotik</w:t>
      </w:r>
      <w:proofErr w:type="spellEnd"/>
      <w:r w:rsidRPr="00F12D2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F12D2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Apotek</w:t>
      </w:r>
      <w:proofErr w:type="spellEnd"/>
    </w:p>
    <w:p w14:paraId="3F2AA1CF" w14:textId="4295DD04" w:rsidR="004300A4" w:rsidRPr="00DD111A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Inder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87BB3">
        <w:rPr>
          <w:rFonts w:ascii="Cambria" w:hAnsi="Cambria" w:cs="Cambria"/>
          <w:color w:val="auto"/>
          <w:sz w:val="23"/>
          <w:szCs w:val="23"/>
        </w:rPr>
        <w:t>Indra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618E54C5" w14:textId="378D4B7D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At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Atlit</w:t>
      </w:r>
      <w:proofErr w:type="spellEnd"/>
    </w:p>
    <w:p w14:paraId="2C56E9DA" w14:textId="5456B10F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atere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Baterai</w:t>
      </w:r>
      <w:proofErr w:type="spellEnd"/>
    </w:p>
    <w:p w14:paraId="1D561355" w14:textId="77777777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inatu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_</w:t>
      </w:r>
    </w:p>
    <w:p w14:paraId="0A307421" w14:textId="6214EF58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Berterbang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Penerbangan</w:t>
      </w:r>
      <w:proofErr w:type="spellEnd"/>
    </w:p>
    <w:p w14:paraId="7FE3DE11" w14:textId="77777777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Perang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</w:p>
    <w:p w14:paraId="63CB2856" w14:textId="07672CA0"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Donato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Donatur</w:t>
      </w:r>
      <w:proofErr w:type="spellEnd"/>
    </w:p>
    <w:p w14:paraId="03D75652" w14:textId="77777777" w:rsidR="00DD111A" w:rsidRPr="002E04BB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Elit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</w:t>
      </w:r>
      <w:r w:rsidRPr="00C50A1E">
        <w:rPr>
          <w:rFonts w:ascii="Cambria" w:hAnsi="Cambria" w:cs="Cambria"/>
          <w:color w:val="auto"/>
          <w:sz w:val="23"/>
          <w:szCs w:val="23"/>
        </w:rPr>
        <w:t>____________</w:t>
      </w:r>
      <w:r>
        <w:rPr>
          <w:rFonts w:ascii="Cambria" w:hAnsi="Cambria" w:cs="Cambria"/>
          <w:color w:val="auto"/>
          <w:sz w:val="23"/>
          <w:szCs w:val="23"/>
        </w:rPr>
        <w:t>___</w:t>
      </w:r>
    </w:p>
    <w:p w14:paraId="77172A8E" w14:textId="7600155D" w:rsidR="002E04BB" w:rsidRPr="002E04BB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Kwitansi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Kuitansi</w:t>
      </w:r>
      <w:proofErr w:type="spellEnd"/>
    </w:p>
    <w:p w14:paraId="4EC86E37" w14:textId="23A048E4" w:rsidR="002E04BB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Hipote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Hipotesis</w:t>
      </w:r>
      <w:proofErr w:type="spellEnd"/>
    </w:p>
    <w:p w14:paraId="7A390BB8" w14:textId="6EF293E4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Jam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87BB3">
        <w:rPr>
          <w:rFonts w:ascii="Cambria" w:hAnsi="Cambria" w:cs="Cambria"/>
          <w:color w:val="auto"/>
          <w:sz w:val="23"/>
          <w:szCs w:val="23"/>
        </w:rPr>
        <w:t>Zaman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79838694" w14:textId="051D2730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Kar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Karie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45CEDBF8" w14:textId="1FAF44A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Lembab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Lembap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2BD98AD8" w14:textId="01B151F9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Merubah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Mengubah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53B03A76" w14:textId="6B7BDF5B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Nampa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Tampak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2ABFB156" w14:textId="7B9DDCA3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Orisinil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87BB3">
        <w:rPr>
          <w:rFonts w:ascii="Cambria" w:hAnsi="Cambria" w:cs="Cambria"/>
          <w:color w:val="auto"/>
          <w:sz w:val="23"/>
          <w:szCs w:val="23"/>
        </w:rPr>
        <w:t>Asl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1702FC5F" w14:textId="1E62A8E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Rejek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Rezeki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689890F7" w14:textId="5520E20C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Reliji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Religiu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3FFE465F" w14:textId="2C9AAB07" w:rsidR="002E04BB" w:rsidRPr="002E04BB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Silahkan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Silakan</w:t>
      </w:r>
      <w:proofErr w:type="spellEnd"/>
    </w:p>
    <w:p w14:paraId="18DE80E8" w14:textId="6234D5E4" w:rsidR="004300A4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Kadaluwars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Kedaluwarsa</w:t>
      </w:r>
      <w:proofErr w:type="spellEnd"/>
      <w:r w:rsidR="004300A4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2B040851" w14:textId="4C3E10E8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tandard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C87BB3">
        <w:rPr>
          <w:rFonts w:ascii="Cambria" w:hAnsi="Cambria" w:cs="Cambria"/>
          <w:color w:val="auto"/>
          <w:sz w:val="23"/>
          <w:szCs w:val="23"/>
        </w:rPr>
        <w:t>Standa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14:paraId="54BFE291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Supi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__________ </w:t>
      </w:r>
    </w:p>
    <w:p w14:paraId="6063B807" w14:textId="77777777"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Teoritis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>
        <w:rPr>
          <w:rFonts w:ascii="Cambria" w:hAnsi="Cambria" w:cs="Cambria"/>
          <w:color w:val="auto"/>
          <w:sz w:val="23"/>
          <w:szCs w:val="23"/>
        </w:rPr>
        <w:t>________________________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_____ </w:t>
      </w:r>
    </w:p>
    <w:p w14:paraId="6C97DF33" w14:textId="13D73816" w:rsidR="002B02DE" w:rsidRPr="00A30416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lastRenderedPageBreak/>
        <w:t>Terlanjur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167940">
        <w:rPr>
          <w:rFonts w:ascii="Cambria" w:hAnsi="Cambria" w:cs="Cambria"/>
          <w:color w:val="auto"/>
          <w:sz w:val="23"/>
          <w:szCs w:val="23"/>
        </w:rPr>
        <w:t>Telanjur</w:t>
      </w:r>
      <w:proofErr w:type="spellEnd"/>
    </w:p>
    <w:p w14:paraId="195A8EA2" w14:textId="06127CBB" w:rsidR="00A30416" w:rsidRPr="002B02DE" w:rsidRDefault="00A30416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orga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295973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167940">
        <w:rPr>
          <w:rFonts w:ascii="Cambria" w:hAnsi="Cambria" w:cs="Cambria"/>
          <w:color w:val="auto"/>
          <w:sz w:val="23"/>
          <w:szCs w:val="23"/>
        </w:rPr>
        <w:t>Surga</w:t>
      </w:r>
      <w:proofErr w:type="spellEnd"/>
    </w:p>
    <w:p w14:paraId="421E8DEE" w14:textId="5B51F5F4" w:rsidR="004300A4" w:rsidRPr="002B02DE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Milyar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167940">
        <w:rPr>
          <w:rFonts w:ascii="Cambria" w:hAnsi="Cambria" w:cs="Cambria"/>
          <w:color w:val="auto"/>
          <w:sz w:val="23"/>
          <w:szCs w:val="23"/>
        </w:rPr>
        <w:t>Miliar</w:t>
      </w:r>
      <w:proofErr w:type="spellEnd"/>
    </w:p>
    <w:p w14:paraId="2937BC54" w14:textId="6E4E4ABA" w:rsidR="002B02DE" w:rsidRPr="00A63B20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Faham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167940">
        <w:rPr>
          <w:rFonts w:ascii="Cambria" w:hAnsi="Cambria" w:cs="Cambria"/>
          <w:color w:val="auto"/>
          <w:sz w:val="23"/>
          <w:szCs w:val="23"/>
        </w:rPr>
        <w:t>Paham</w:t>
      </w:r>
      <w:proofErr w:type="spellEnd"/>
    </w:p>
    <w:p w14:paraId="5A40A653" w14:textId="34C51F58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Pernafasa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167940">
        <w:rPr>
          <w:rFonts w:ascii="Cambria" w:hAnsi="Cambria" w:cs="Cambria"/>
          <w:color w:val="auto"/>
          <w:sz w:val="23"/>
          <w:szCs w:val="23"/>
        </w:rPr>
        <w:t>Pernapasan</w:t>
      </w:r>
      <w:proofErr w:type="spellEnd"/>
    </w:p>
    <w:p w14:paraId="7D39A6C0" w14:textId="2ED7A05D"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Resiko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167940">
        <w:rPr>
          <w:rFonts w:ascii="Cambria" w:hAnsi="Cambria" w:cs="Cambria"/>
          <w:color w:val="auto"/>
          <w:sz w:val="23"/>
          <w:szCs w:val="23"/>
        </w:rPr>
        <w:t>Risiko</w:t>
      </w:r>
      <w:proofErr w:type="spellEnd"/>
    </w:p>
    <w:p w14:paraId="27BF0378" w14:textId="77777777" w:rsidR="00A30416" w:rsidRPr="00C50A1E" w:rsidRDefault="00A30416" w:rsidP="00A30416">
      <w:pPr>
        <w:pStyle w:val="Default"/>
        <w:spacing w:after="242"/>
        <w:ind w:left="142"/>
        <w:rPr>
          <w:color w:val="auto"/>
          <w:sz w:val="23"/>
          <w:szCs w:val="23"/>
        </w:rPr>
      </w:pPr>
    </w:p>
    <w:p w14:paraId="65F4E5D6" w14:textId="77777777" w:rsidR="00DD111A" w:rsidRDefault="00DD111A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F223B60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F4CBCA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DEE000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E82D5B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C4DC5E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EAD91B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3BB39A7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09F62E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DA3253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6D6B5B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6073E45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EECCDC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D9E6C8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1B599A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ED59BF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3CD91A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059603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FCE540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979CC2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099146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BB0D4BD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9DE335A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C64AB42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D0AD938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43C15CF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01D5F38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1DAC9F3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1824A9E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E7552FC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5FD613F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4885D3E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E6DE591" w14:textId="77777777"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90CE7E9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4F298F6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86FB113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FE8D80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62B4723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F8F6501" w14:textId="6088E3D6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aklar</w:t>
      </w:r>
      <w:proofErr w:type="spellEnd"/>
      <w:r w:rsidRPr="00A63B20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167940">
        <w:rPr>
          <w:rFonts w:ascii="Cambria" w:hAnsi="Cambria" w:cs="Cambria"/>
          <w:color w:val="auto"/>
          <w:sz w:val="23"/>
          <w:szCs w:val="23"/>
        </w:rPr>
        <w:t>Sakelar</w:t>
      </w:r>
      <w:proofErr w:type="spellEnd"/>
    </w:p>
    <w:p w14:paraId="7B229ED7" w14:textId="4C2BA79F"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Syaraf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167940">
        <w:rPr>
          <w:rFonts w:ascii="Cambria" w:hAnsi="Cambria" w:cs="Cambria"/>
          <w:color w:val="auto"/>
          <w:sz w:val="23"/>
          <w:szCs w:val="23"/>
        </w:rPr>
        <w:t>Saraf</w:t>
      </w:r>
    </w:p>
    <w:p w14:paraId="7A34A93E" w14:textId="1BE090C2" w:rsid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>
        <w:rPr>
          <w:rFonts w:ascii="Cambria" w:hAnsi="Cambria" w:cs="Cambria"/>
          <w:color w:val="auto"/>
          <w:sz w:val="23"/>
          <w:szCs w:val="23"/>
        </w:rPr>
        <w:t>Urin</w:t>
      </w:r>
      <w:proofErr w:type="spellEnd"/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167940">
        <w:rPr>
          <w:rFonts w:ascii="Cambria" w:hAnsi="Cambria" w:cs="Cambria"/>
          <w:color w:val="auto"/>
          <w:sz w:val="23"/>
          <w:szCs w:val="23"/>
        </w:rPr>
        <w:t>Urine</w:t>
      </w:r>
    </w:p>
    <w:p w14:paraId="514DBB90" w14:textId="77777777" w:rsidR="00D25860" w:rsidRP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872F27">
        <w:rPr>
          <w:rFonts w:ascii="Cambria" w:hAnsi="Cambria" w:cs="Cambria"/>
          <w:color w:val="auto"/>
          <w:sz w:val="23"/>
          <w:szCs w:val="23"/>
        </w:rPr>
        <w:t>Sorban</w:t>
      </w:r>
      <w:proofErr w:type="spellEnd"/>
      <w:r w:rsidRPr="00872F27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872F27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Pr="00872F27">
        <w:rPr>
          <w:rFonts w:ascii="Cambria" w:hAnsi="Cambria" w:cs="Cambria"/>
          <w:color w:val="auto"/>
          <w:sz w:val="23"/>
          <w:szCs w:val="23"/>
        </w:rPr>
        <w:t>_____________________________</w:t>
      </w:r>
    </w:p>
    <w:p w14:paraId="2E216FE3" w14:textId="04034F77" w:rsidR="00D25860" w:rsidRPr="00A30416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Zon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167940">
        <w:rPr>
          <w:rFonts w:ascii="Cambria" w:hAnsi="Cambria" w:cs="Cambria"/>
          <w:color w:val="auto"/>
          <w:sz w:val="23"/>
          <w:szCs w:val="23"/>
        </w:rPr>
        <w:t>Zona</w:t>
      </w:r>
    </w:p>
    <w:p w14:paraId="53CE1282" w14:textId="548FE5DC" w:rsidR="00D25860" w:rsidRDefault="00D25860" w:rsidP="00D25860">
      <w:pPr>
        <w:pStyle w:val="Default"/>
        <w:numPr>
          <w:ilvl w:val="0"/>
          <w:numId w:val="1"/>
        </w:numPr>
        <w:spacing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proofErr w:type="spellStart"/>
      <w:r w:rsidRPr="00C50A1E">
        <w:rPr>
          <w:rFonts w:ascii="Cambria" w:hAnsi="Cambria" w:cs="Cambria"/>
          <w:color w:val="auto"/>
          <w:sz w:val="23"/>
          <w:szCs w:val="23"/>
        </w:rPr>
        <w:t>Walikota</w:t>
      </w:r>
      <w:proofErr w:type="spellEnd"/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proofErr w:type="spellStart"/>
      <w:r w:rsidR="00167940">
        <w:rPr>
          <w:rFonts w:ascii="Cambria" w:hAnsi="Cambria" w:cs="Cambria"/>
          <w:color w:val="auto"/>
          <w:sz w:val="23"/>
          <w:szCs w:val="23"/>
        </w:rPr>
        <w:t>Wali</w:t>
      </w:r>
      <w:proofErr w:type="spellEnd"/>
      <w:r w:rsidR="00167940">
        <w:rPr>
          <w:rFonts w:ascii="Cambria" w:hAnsi="Cambria" w:cs="Cambria"/>
          <w:color w:val="auto"/>
          <w:sz w:val="23"/>
          <w:szCs w:val="23"/>
        </w:rPr>
        <w:t xml:space="preserve"> Kota</w:t>
      </w:r>
    </w:p>
    <w:p w14:paraId="23A8E42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145D80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F7E5EC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E072CB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44B77A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E3AB97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DE98B5A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0393F156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5D9E2A9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7D58F9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6F37E4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64080D8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39BE5DE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2ECE31D1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759F34C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10D77252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344960B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14:paraId="7E11589F" w14:textId="77777777"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sectPr w:rsidR="002B02DE" w:rsidSect="00EA6A36">
      <w:type w:val="continuous"/>
      <w:pgSz w:w="11907" w:h="16840" w:code="9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8FD662" w14:textId="77777777" w:rsidR="00C8531C" w:rsidRDefault="00C8531C">
      <w:r>
        <w:separator/>
      </w:r>
    </w:p>
  </w:endnote>
  <w:endnote w:type="continuationSeparator" w:id="0">
    <w:p w14:paraId="279E6B8A" w14:textId="77777777" w:rsidR="00C8531C" w:rsidRDefault="00C853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93A72" w14:textId="77777777" w:rsidR="00941E77" w:rsidRDefault="00EA6A36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2EF3E861" w14:textId="77777777" w:rsidR="00941E77" w:rsidRDefault="00C8531C">
    <w:pPr>
      <w:pStyle w:val="Footer"/>
    </w:pPr>
  </w:p>
  <w:p w14:paraId="5E269738" w14:textId="77777777" w:rsidR="00941E77" w:rsidRDefault="00C853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C17253" w14:textId="77777777" w:rsidR="00C8531C" w:rsidRDefault="00C8531C">
      <w:r>
        <w:separator/>
      </w:r>
    </w:p>
  </w:footnote>
  <w:footnote w:type="continuationSeparator" w:id="0">
    <w:p w14:paraId="481A4D6A" w14:textId="77777777" w:rsidR="00C8531C" w:rsidRDefault="00C853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727065"/>
    <w:multiLevelType w:val="hybridMultilevel"/>
    <w:tmpl w:val="D974B30E"/>
    <w:lvl w:ilvl="0" w:tplc="C6EE519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TY3NjU3NLY0trRU0lEKTi0uzszPAykwrAUAh6T2OiwAAAA="/>
  </w:docVars>
  <w:rsids>
    <w:rsidRoot w:val="004300A4"/>
    <w:rsid w:val="00062549"/>
    <w:rsid w:val="0012251A"/>
    <w:rsid w:val="00167940"/>
    <w:rsid w:val="00295973"/>
    <w:rsid w:val="002B02DE"/>
    <w:rsid w:val="002D10DC"/>
    <w:rsid w:val="002E04BB"/>
    <w:rsid w:val="00345C6A"/>
    <w:rsid w:val="0042167F"/>
    <w:rsid w:val="004300A4"/>
    <w:rsid w:val="00872F27"/>
    <w:rsid w:val="008A1591"/>
    <w:rsid w:val="00924DF5"/>
    <w:rsid w:val="00A30416"/>
    <w:rsid w:val="00A63B20"/>
    <w:rsid w:val="00C8531C"/>
    <w:rsid w:val="00C87BB3"/>
    <w:rsid w:val="00D25860"/>
    <w:rsid w:val="00D943B2"/>
    <w:rsid w:val="00DD111A"/>
    <w:rsid w:val="00E9711D"/>
    <w:rsid w:val="00EA6A36"/>
    <w:rsid w:val="00F12D2E"/>
    <w:rsid w:val="00F87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C153D"/>
  <w15:chartTrackingRefBased/>
  <w15:docId w15:val="{635627D4-0739-4D0A-9F98-310678446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0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300A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300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0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Ella Meilianda</cp:lastModifiedBy>
  <cp:revision>13</cp:revision>
  <dcterms:created xsi:type="dcterms:W3CDTF">2020-07-24T22:55:00Z</dcterms:created>
  <dcterms:modified xsi:type="dcterms:W3CDTF">2021-04-07T07:34:00Z</dcterms:modified>
</cp:coreProperties>
</file>